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77777777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Pr="00A12CDD">
          <w:rPr>
            <w:rStyle w:val="a9"/>
            <w:rFonts w:eastAsia="Times New Roman" w:cs="Arial"/>
          </w:rPr>
          <w:t>https://judge.softuni.bg/Contests/2962/</w:t>
        </w:r>
        <w:r w:rsidRPr="00A12CDD">
          <w:rPr>
            <w:rStyle w:val="a9"/>
            <w:rFonts w:eastAsia="Times New Roman" w:cs="Arial"/>
            <w:noProof/>
          </w:rPr>
          <w:t>HTML</w:t>
        </w:r>
        <w:r w:rsidRPr="00A12CDD">
          <w:rPr>
            <w:rStyle w:val="a9"/>
            <w:rFonts w:eastAsia="Times New Roman" w:cs="Arial"/>
          </w:rPr>
          <w:t>-Structure-Lab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2791C010" w14:textId="77777777" w:rsidR="00A12CDD" w:rsidRPr="00A12CDD" w:rsidRDefault="00A12CDD" w:rsidP="00A12CDD">
      <w:pPr>
        <w:pStyle w:val="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1D81DFA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3098B1F8" w14:textId="77777777" w:rsidR="00A12CDD" w:rsidRPr="00A12CDD" w:rsidRDefault="00A12CDD" w:rsidP="00A12CDD">
      <w:pPr>
        <w:pStyle w:val="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6CF04A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77777777" w:rsidR="00E343D7" w:rsidRPr="00CA5A71" w:rsidRDefault="00E343D7" w:rsidP="00E343D7">
      <w:pPr>
        <w:pStyle w:val="3"/>
        <w:rPr>
          <w:lang w:val="bg-BG"/>
        </w:rPr>
      </w:pPr>
      <w:bookmarkStart w:id="0" w:name="constraints"/>
      <w:r w:rsidRPr="00CA5A71">
        <w:t>Constraints</w:t>
      </w:r>
      <w:bookmarkEnd w:id="0"/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padding: 15px, 5px </w:t>
      </w:r>
      <w:r w:rsidRPr="00CA5A71">
        <w:rPr>
          <w:noProof/>
        </w:rPr>
        <w:t>15px</w:t>
      </w:r>
    </w:p>
    <w:p w14:paraId="4E88EC39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background colors: #f9f7cf, #f2dcbb</w:t>
      </w:r>
    </w:p>
    <w:p w14:paraId="75DB14B4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lastRenderedPageBreak/>
        <w:t>Hints</w:t>
      </w:r>
    </w:p>
    <w:p w14:paraId="70B640F6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  <w:r w:rsidRPr="00CA5A71">
        <w:rPr>
          <w:noProof/>
        </w:rPr>
        <w:drawing>
          <wp:inline distT="0" distB="0" distL="0" distR="0" wp14:anchorId="3E5F2B93" wp14:editId="64177107">
            <wp:extent cx="2104482" cy="1980265"/>
            <wp:effectExtent l="19050" t="19050" r="10160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58" b="2811"/>
                    <a:stretch/>
                  </pic:blipFill>
                  <pic:spPr bwMode="auto">
                    <a:xfrm>
                      <a:off x="0" y="0"/>
                      <a:ext cx="2105025" cy="19807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71C13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29E0E614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>Constraints</w:t>
      </w:r>
    </w:p>
    <w:p w14:paraId="33E7464A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4FBAC51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6357F924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Constrains</w:t>
      </w:r>
    </w:p>
    <w:p w14:paraId="40FDB6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3E952AA9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>Constraints</w:t>
      </w:r>
    </w:p>
    <w:p w14:paraId="7B927A05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614E0" w14:textId="77777777" w:rsidR="009C1F7E" w:rsidRDefault="009C1F7E" w:rsidP="008068A2">
      <w:pPr>
        <w:spacing w:after="0" w:line="240" w:lineRule="auto"/>
      </w:pPr>
      <w:r>
        <w:separator/>
      </w:r>
    </w:p>
  </w:endnote>
  <w:endnote w:type="continuationSeparator" w:id="0">
    <w:p w14:paraId="750EC6EB" w14:textId="77777777" w:rsidR="009C1F7E" w:rsidRDefault="009C1F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F27B7" w14:textId="77777777" w:rsidR="009C1F7E" w:rsidRDefault="009C1F7E" w:rsidP="008068A2">
      <w:pPr>
        <w:spacing w:after="0" w:line="240" w:lineRule="auto"/>
      </w:pPr>
      <w:r>
        <w:separator/>
      </w:r>
    </w:p>
  </w:footnote>
  <w:footnote w:type="continuationSeparator" w:id="0">
    <w:p w14:paraId="764AB258" w14:textId="77777777" w:rsidR="009C1F7E" w:rsidRDefault="009C1F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2962/HTML-Structure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9</cp:revision>
  <cp:lastPrinted>2015-10-26T22:35:00Z</cp:lastPrinted>
  <dcterms:created xsi:type="dcterms:W3CDTF">2019-11-12T12:29:00Z</dcterms:created>
  <dcterms:modified xsi:type="dcterms:W3CDTF">2021-12-21T10:45:00Z</dcterms:modified>
  <cp:category>programming; education; software engineering; software development</cp:category>
</cp:coreProperties>
</file>